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F1D4F4" w14:textId="77777777" w:rsidR="00AB0F97" w:rsidRDefault="00AB4AB7">
      <w:pPr>
        <w:pStyle w:val="Heading1"/>
        <w:jc w:val="center"/>
      </w:pPr>
      <w:bookmarkStart w:id="0" w:name="_GoBack"/>
      <w:bookmarkEnd w:id="0"/>
      <w:r>
        <w:t>Lab: Classes and Objects</w:t>
      </w:r>
    </w:p>
    <w:p w14:paraId="799AC032" w14:textId="5650A7B1" w:rsidR="004B229A" w:rsidRPr="004B229A" w:rsidRDefault="00AB4AB7" w:rsidP="004B229A">
      <w:pPr>
        <w:spacing w:before="0" w:after="0"/>
        <w:jc w:val="center"/>
        <w:rPr>
          <w:color w:val="FF0000"/>
        </w:rPr>
      </w:pPr>
      <w:r w:rsidRPr="004B229A">
        <w:rPr>
          <w:lang w:val="bg-BG"/>
        </w:rPr>
        <w:t xml:space="preserve">Problems for in-class lab for the </w:t>
      </w:r>
      <w:hyperlink r:id="rId8">
        <w:r w:rsidRPr="004B229A">
          <w:rPr>
            <w:rStyle w:val="InternetLink"/>
            <w:lang w:val="bg-BG"/>
          </w:rPr>
          <w:t>Python Fundamentals Course @SoftUni</w:t>
        </w:r>
      </w:hyperlink>
      <w:r w:rsidRPr="004B229A">
        <w:rPr>
          <w:lang w:val="bg-BG"/>
        </w:rPr>
        <w:t>.</w:t>
      </w:r>
      <w:r w:rsidRPr="004B229A">
        <w:rPr>
          <w:color w:val="FF0000"/>
          <w:lang w:val="bg-BG"/>
        </w:rPr>
        <w:t xml:space="preserve"> </w:t>
      </w:r>
      <w:r w:rsidR="00CD674F" w:rsidRPr="004B229A">
        <w:rPr>
          <w:color w:val="FF0000"/>
        </w:rPr>
        <w:t xml:space="preserve"> </w:t>
      </w:r>
    </w:p>
    <w:p w14:paraId="00837F7E" w14:textId="509C3AFC" w:rsidR="00AB0F97" w:rsidRPr="004B229A" w:rsidRDefault="00AB4AB7" w:rsidP="004B229A">
      <w:pPr>
        <w:spacing w:before="0" w:after="0"/>
        <w:jc w:val="center"/>
      </w:pPr>
      <w:r w:rsidRPr="004B229A">
        <w:rPr>
          <w:lang w:val="bg-BG"/>
        </w:rPr>
        <w:t>Submit your solutions in the SoftUni judge system at</w:t>
      </w:r>
      <w:r w:rsidR="004B229A" w:rsidRPr="004B229A">
        <w:t xml:space="preserve"> </w:t>
      </w:r>
      <w:hyperlink r:id="rId9" w:history="1">
        <w:r w:rsidR="00753BE1">
          <w:rPr>
            <w:rStyle w:val="Hyperlink"/>
            <w:rFonts w:eastAsia="Calibri" w:cs="Calibri"/>
          </w:rPr>
          <w:t>https://judge.softuni.org/Contests/1733</w:t>
        </w:r>
      </w:hyperlink>
      <w:r w:rsidR="004B229A">
        <w:rPr>
          <w:rFonts w:eastAsia="Calibri" w:cs="Calibri"/>
        </w:rP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username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content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comment.likes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init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total_people_going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r w:rsidRPr="00507CB0">
        <w:rPr>
          <w:rFonts w:ascii="Consolas" w:hAnsi="Consolas"/>
          <w:b/>
        </w:rPr>
        <w:t>is_sent</w:t>
      </w:r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r w:rsidRPr="00507CB0"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info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is_sent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r>
        <w:rPr>
          <w:rFonts w:ascii="Consolas" w:hAnsi="Consolas"/>
          <w:b/>
        </w:rPr>
        <w:t>get_info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 John Hi,John</w:t>
            </w:r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 Peter Hi,Peter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 Lilly Hello,Lilly</w:t>
            </w:r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Peter says to John: Hi,John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John says to Peter: Hi,Peter!.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Katy says to Lilly: Hello,Lilly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, says to Bella,: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m, says to Dany,: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elix, says to Mery,: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init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is_sent</w:t>
      </w:r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r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get_info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init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animal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info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zoo_name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total_animals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>n lines</w:t>
      </w:r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init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circumference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_of_sector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circumference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area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circle.calculate_area_of_sector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5DB6B5" w14:textId="77777777" w:rsidR="007B79DE" w:rsidRDefault="007B79DE">
      <w:pPr>
        <w:spacing w:before="0" w:after="0" w:line="240" w:lineRule="auto"/>
      </w:pPr>
      <w:r>
        <w:separator/>
      </w:r>
    </w:p>
  </w:endnote>
  <w:endnote w:type="continuationSeparator" w:id="0">
    <w:p w14:paraId="1F629EF1" w14:textId="77777777" w:rsidR="007B79DE" w:rsidRDefault="007B79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B8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B8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ami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wT2po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3B8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3B83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EB49E9" w14:textId="77777777" w:rsidR="007B79DE" w:rsidRDefault="007B79DE">
      <w:pPr>
        <w:spacing w:before="0" w:after="0" w:line="240" w:lineRule="auto"/>
      </w:pPr>
      <w:r>
        <w:separator/>
      </w:r>
    </w:p>
  </w:footnote>
  <w:footnote w:type="continuationSeparator" w:id="0">
    <w:p w14:paraId="164D4D16" w14:textId="77777777" w:rsidR="007B79DE" w:rsidRDefault="007B79D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8"/>
  </w:num>
  <w:num w:numId="6">
    <w:abstractNumId w:val="5"/>
  </w:num>
  <w:num w:numId="7">
    <w:abstractNumId w:val="0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C3660"/>
    <w:rsid w:val="003E0F67"/>
    <w:rsid w:val="00411BAB"/>
    <w:rsid w:val="004838A4"/>
    <w:rsid w:val="004B229A"/>
    <w:rsid w:val="00507CB0"/>
    <w:rsid w:val="00510346"/>
    <w:rsid w:val="005177B2"/>
    <w:rsid w:val="00527A8B"/>
    <w:rsid w:val="005D5313"/>
    <w:rsid w:val="00677049"/>
    <w:rsid w:val="006D5305"/>
    <w:rsid w:val="00750883"/>
    <w:rsid w:val="00753BE1"/>
    <w:rsid w:val="007B79DE"/>
    <w:rsid w:val="007E2052"/>
    <w:rsid w:val="007F3669"/>
    <w:rsid w:val="0081221A"/>
    <w:rsid w:val="00837C00"/>
    <w:rsid w:val="00933B83"/>
    <w:rsid w:val="009D1D6C"/>
    <w:rsid w:val="009D663F"/>
    <w:rsid w:val="00AB0F97"/>
    <w:rsid w:val="00AB4AB7"/>
    <w:rsid w:val="00B12C20"/>
    <w:rsid w:val="00B65CB1"/>
    <w:rsid w:val="00BD0D03"/>
    <w:rsid w:val="00CD674F"/>
    <w:rsid w:val="00D76075"/>
    <w:rsid w:val="00D843F5"/>
    <w:rsid w:val="00D931AE"/>
    <w:rsid w:val="00E17CBC"/>
    <w:rsid w:val="00EF1813"/>
    <w:rsid w:val="00EF4DC1"/>
    <w:rsid w:val="00F804BA"/>
    <w:rsid w:val="00FD2358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00.png"/><Relationship Id="rId39" Type="http://schemas.openxmlformats.org/officeDocument/2006/relationships/image" Target="media/image27.png"/><Relationship Id="rId3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24" Type="http://schemas.openxmlformats.org/officeDocument/2006/relationships/image" Target="media/image190.png"/><Relationship Id="rId32" Type="http://schemas.openxmlformats.org/officeDocument/2006/relationships/image" Target="media/image2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10.png"/><Relationship Id="rId36" Type="http://schemas.openxmlformats.org/officeDocument/2006/relationships/image" Target="media/image2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2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7F35B-3DC3-48C8-8B60-EFA58CAA2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78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23T06:59:00Z</dcterms:created>
  <dcterms:modified xsi:type="dcterms:W3CDTF">2023-02-23T06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6f33b14292b92d25bd11c0e53e2d784316a8eef99f03af15bb5ef856ccb803c8</vt:lpwstr>
  </property>
</Properties>
</file>